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4CE55" w14:textId="0125C3B2" w:rsidR="00C47F5C" w:rsidRPr="00EB4169" w:rsidRDefault="00C47F5C" w:rsidP="00612BFB">
      <w:pPr>
        <w:spacing w:line="276" w:lineRule="auto"/>
        <w:rPr>
          <w:b/>
          <w:sz w:val="28"/>
          <w:szCs w:val="28"/>
        </w:rPr>
      </w:pPr>
      <w:r w:rsidRPr="00EB4169">
        <w:rPr>
          <w:b/>
          <w:sz w:val="28"/>
          <w:szCs w:val="28"/>
        </w:rPr>
        <w:t>Letuška.cz spouští podcast o cestování</w:t>
      </w:r>
    </w:p>
    <w:p w14:paraId="768C5856" w14:textId="77777777" w:rsidR="00C47F5C" w:rsidRPr="00EB4169" w:rsidRDefault="00C47F5C" w:rsidP="00612BFB">
      <w:pPr>
        <w:spacing w:line="276" w:lineRule="auto"/>
      </w:pPr>
    </w:p>
    <w:p w14:paraId="20D13F3C" w14:textId="77777777" w:rsidR="00C47F5C" w:rsidRPr="00EB4169" w:rsidRDefault="00C47F5C" w:rsidP="00612BFB">
      <w:pPr>
        <w:spacing w:line="276" w:lineRule="auto"/>
      </w:pPr>
    </w:p>
    <w:p w14:paraId="0D7A454D" w14:textId="64C6785E" w:rsidR="00CE748A" w:rsidRPr="00EB4169" w:rsidRDefault="002C7E27" w:rsidP="00612BFB">
      <w:pPr>
        <w:spacing w:line="276" w:lineRule="auto"/>
      </w:pPr>
      <w:r w:rsidRPr="00EB4169">
        <w:t xml:space="preserve">Od tohoto pátku začíná </w:t>
      </w:r>
      <w:r w:rsidR="00AB6145" w:rsidRPr="00EB4169">
        <w:t xml:space="preserve">pravidelně </w:t>
      </w:r>
      <w:r w:rsidRPr="00EB4169">
        <w:t xml:space="preserve">běžet nový český </w:t>
      </w:r>
      <w:r w:rsidR="005F5FA0" w:rsidRPr="00EB4169">
        <w:t xml:space="preserve">cestovatelský podcast </w:t>
      </w:r>
      <w:r w:rsidRPr="00EB4169">
        <w:t>–</w:t>
      </w:r>
      <w:r w:rsidR="00026297" w:rsidRPr="00EB4169">
        <w:t xml:space="preserve"> Check-</w:t>
      </w:r>
      <w:r w:rsidR="00520E15">
        <w:t>I</w:t>
      </w:r>
      <w:r w:rsidR="00026297" w:rsidRPr="00EB4169">
        <w:t>n.</w:t>
      </w:r>
      <w:r w:rsidR="00AB6145" w:rsidRPr="00EB4169">
        <w:t xml:space="preserve"> „Když nemůžete teď cestovat, tak obje</w:t>
      </w:r>
      <w:r w:rsidR="007378E5" w:rsidRPr="00EB4169">
        <w:t>vujte svět s</w:t>
      </w:r>
      <w:r w:rsidR="001A66F3" w:rsidRPr="00EB4169">
        <w:t> </w:t>
      </w:r>
      <w:r w:rsidR="007378E5" w:rsidRPr="00EB4169">
        <w:t>námi</w:t>
      </w:r>
      <w:r w:rsidR="001A66F3" w:rsidRPr="00EB4169">
        <w:t>,</w:t>
      </w:r>
      <w:r w:rsidR="007378E5" w:rsidRPr="00EB4169">
        <w:t>“ je podtitulem audio rozhovorů</w:t>
      </w:r>
      <w:r w:rsidR="00EC21A0" w:rsidRPr="00EB4169">
        <w:t>, které bude exkluzivně přinášet</w:t>
      </w:r>
      <w:r w:rsidR="00AB6145" w:rsidRPr="00EB4169">
        <w:t xml:space="preserve"> </w:t>
      </w:r>
      <w:r w:rsidR="00EC21A0" w:rsidRPr="00EB4169">
        <w:t>Letuška</w:t>
      </w:r>
      <w:r w:rsidR="007378E5" w:rsidRPr="00EB4169">
        <w:t xml:space="preserve">.cz. </w:t>
      </w:r>
    </w:p>
    <w:p w14:paraId="26C161C8" w14:textId="77777777" w:rsidR="007378E5" w:rsidRPr="00EB4169" w:rsidRDefault="007378E5" w:rsidP="00612BFB">
      <w:pPr>
        <w:spacing w:line="276" w:lineRule="auto"/>
      </w:pPr>
    </w:p>
    <w:p w14:paraId="10203CC4" w14:textId="16C394DB" w:rsidR="00F72F14" w:rsidRPr="00EB4169" w:rsidRDefault="00F72F14" w:rsidP="00F72F14">
      <w:pPr>
        <w:spacing w:line="276" w:lineRule="auto"/>
      </w:pPr>
      <w:r w:rsidRPr="00EB4169">
        <w:rPr>
          <w:i/>
        </w:rPr>
        <w:t xml:space="preserve">„Protože Letuška.cz drží krok s dobou, využili jsme nyní neplaceného volna nás </w:t>
      </w:r>
      <w:r w:rsidRPr="00EB4169">
        <w:rPr>
          <w:i/>
        </w:rPr>
        <w:br/>
        <w:t>i cestovatelů a přinášíme unikátní podcast se zajímavými hosty a tématy,</w:t>
      </w:r>
      <w:r w:rsidRPr="00EB4169">
        <w:rPr>
          <w:b/>
          <w:i/>
        </w:rPr>
        <w:t>“</w:t>
      </w:r>
      <w:r w:rsidRPr="00EB4169">
        <w:t xml:space="preserve"> dodala k novému projektu výkonná ředitelka Šárka Litvinová. </w:t>
      </w:r>
    </w:p>
    <w:p w14:paraId="726E64DC" w14:textId="77777777" w:rsidR="00F72F14" w:rsidRPr="00EB4169" w:rsidRDefault="00F72F14" w:rsidP="00612BFB">
      <w:pPr>
        <w:spacing w:line="276" w:lineRule="auto"/>
      </w:pPr>
    </w:p>
    <w:p w14:paraId="3D4C9B6B" w14:textId="0385722C" w:rsidR="00DC671A" w:rsidRPr="00EB4169" w:rsidRDefault="00DC671A" w:rsidP="00612BFB">
      <w:pPr>
        <w:spacing w:line="276" w:lineRule="auto"/>
      </w:pPr>
      <w:r w:rsidRPr="00EB4169">
        <w:t>Hosty bude spojovat jejich vášeň pro cestování, která se mnohdy sta</w:t>
      </w:r>
      <w:r w:rsidR="00D92BD9" w:rsidRPr="00EB4169">
        <w:t xml:space="preserve">la i součástí jejich práce. </w:t>
      </w:r>
      <w:r w:rsidR="000E713B" w:rsidRPr="00EB4169">
        <w:t>V jednotlivýc</w:t>
      </w:r>
      <w:bookmarkStart w:id="0" w:name="_GoBack"/>
      <w:bookmarkEnd w:id="0"/>
      <w:r w:rsidR="000E713B" w:rsidRPr="00EB4169">
        <w:t xml:space="preserve">h rozhovorech se představí profesionální cestovatelé, spisovatelé, diplomaté, nadšení dobrodruzi, </w:t>
      </w:r>
      <w:proofErr w:type="spellStart"/>
      <w:r w:rsidR="000C2A84" w:rsidRPr="00EB4169">
        <w:t>blogeři</w:t>
      </w:r>
      <w:proofErr w:type="spellEnd"/>
      <w:r w:rsidR="000C2A84" w:rsidRPr="00EB4169">
        <w:t xml:space="preserve">, </w:t>
      </w:r>
      <w:r w:rsidR="000E713B" w:rsidRPr="00EB4169">
        <w:t xml:space="preserve">ale také například </w:t>
      </w:r>
      <w:r w:rsidR="000C2A84" w:rsidRPr="00EB4169">
        <w:t xml:space="preserve">lidé, kteří významně stojí za turistickým byznysem v Česku. Jak proměnila a změnila světová pandemie právě cestování? A změnila ho navždy? </w:t>
      </w:r>
      <w:r w:rsidR="00C47F5C" w:rsidRPr="00EB4169">
        <w:t xml:space="preserve">Mezi tématy rozhovorů nebude pochopitelně chybět ani </w:t>
      </w:r>
      <w:r w:rsidR="00303E87" w:rsidRPr="00EB4169">
        <w:t xml:space="preserve">„post-pandemický“ svět </w:t>
      </w:r>
      <w:r w:rsidR="00E33D23" w:rsidRPr="00EB4169">
        <w:t xml:space="preserve">a </w:t>
      </w:r>
      <w:r w:rsidR="0015303A" w:rsidRPr="00EB4169">
        <w:t>dopady na cestovní ruch.</w:t>
      </w:r>
    </w:p>
    <w:p w14:paraId="1B2078A8" w14:textId="77777777" w:rsidR="00DC671A" w:rsidRPr="00EB4169" w:rsidRDefault="00DC671A" w:rsidP="00612BFB">
      <w:pPr>
        <w:spacing w:line="276" w:lineRule="auto"/>
      </w:pPr>
    </w:p>
    <w:p w14:paraId="63D10215" w14:textId="734BA278" w:rsidR="007378E5" w:rsidRPr="00EB4169" w:rsidRDefault="000E713B" w:rsidP="00612BFB">
      <w:pPr>
        <w:spacing w:line="276" w:lineRule="auto"/>
      </w:pPr>
      <w:r w:rsidRPr="00EB4169">
        <w:rPr>
          <w:i/>
        </w:rPr>
        <w:t>„</w:t>
      </w:r>
      <w:r w:rsidR="007378E5" w:rsidRPr="00EB4169">
        <w:rPr>
          <w:i/>
        </w:rPr>
        <w:t xml:space="preserve">Jsem moc rád, že naše pozvání přijal například </w:t>
      </w:r>
      <w:r w:rsidR="001B6792" w:rsidRPr="00EB4169">
        <w:rPr>
          <w:i/>
        </w:rPr>
        <w:t>legendární</w:t>
      </w:r>
      <w:r w:rsidR="007378E5" w:rsidRPr="00EB4169">
        <w:rPr>
          <w:i/>
        </w:rPr>
        <w:t xml:space="preserve"> český horolezec Radek Jaroš, šéf české pobočky Veterinářů bez hranic David Modrý nebo </w:t>
      </w:r>
      <w:r w:rsidR="00632294" w:rsidRPr="00EB4169">
        <w:rPr>
          <w:i/>
        </w:rPr>
        <w:t>blízkovýchodní zpravodaj ČT David Borek</w:t>
      </w:r>
      <w:r w:rsidR="007378E5" w:rsidRPr="00EB4169">
        <w:rPr>
          <w:i/>
        </w:rPr>
        <w:t>,“</w:t>
      </w:r>
      <w:r w:rsidR="007378E5" w:rsidRPr="00EB4169">
        <w:t xml:space="preserve"> prozrazuje k novému podcastu jeho producent a moderátor Jan Syruček</w:t>
      </w:r>
      <w:r w:rsidR="00F24AAD" w:rsidRPr="00EB4169">
        <w:t>.</w:t>
      </w:r>
      <w:r w:rsidRPr="00EB4169">
        <w:t xml:space="preserve"> Právě </w:t>
      </w:r>
      <w:r w:rsidR="00703083" w:rsidRPr="00EB4169">
        <w:t>Radek Jaroš</w:t>
      </w:r>
      <w:r w:rsidRPr="00EB4169">
        <w:rPr>
          <w:b/>
        </w:rPr>
        <w:t xml:space="preserve"> </w:t>
      </w:r>
      <w:r w:rsidRPr="00EB4169">
        <w:t xml:space="preserve">se představí hned v prvním díle. </w:t>
      </w:r>
    </w:p>
    <w:p w14:paraId="037EEC6C" w14:textId="77777777" w:rsidR="00F24AAD" w:rsidRPr="00EB4169" w:rsidRDefault="00F24AAD" w:rsidP="00612BFB">
      <w:pPr>
        <w:spacing w:line="276" w:lineRule="auto"/>
      </w:pPr>
    </w:p>
    <w:p w14:paraId="0A44498B" w14:textId="77777777" w:rsidR="00804F89" w:rsidRPr="00EB4169" w:rsidRDefault="00804F89" w:rsidP="00612BFB">
      <w:pPr>
        <w:spacing w:line="276" w:lineRule="auto"/>
      </w:pPr>
    </w:p>
    <w:p w14:paraId="424F7DBC" w14:textId="711BA96E" w:rsidR="00F24AAD" w:rsidRPr="00EB4169" w:rsidRDefault="00F24AAD" w:rsidP="00612BFB">
      <w:pPr>
        <w:spacing w:line="276" w:lineRule="auto"/>
      </w:pPr>
      <w:r w:rsidRPr="00EB4169">
        <w:t>Nové díly podcastu Check-</w:t>
      </w:r>
      <w:r w:rsidR="00520E15">
        <w:t>I</w:t>
      </w:r>
      <w:r w:rsidRPr="00EB4169">
        <w:t>n budou vycházet každý pátek</w:t>
      </w:r>
      <w:r w:rsidR="00520E15">
        <w:t>,</w:t>
      </w:r>
      <w:r w:rsidRPr="00EB4169">
        <w:t xml:space="preserve"> a to na platfo</w:t>
      </w:r>
      <w:r w:rsidR="00C979BB" w:rsidRPr="00EB4169">
        <w:t xml:space="preserve">rmách Spotify, Apple Podcasts a </w:t>
      </w:r>
      <w:r w:rsidRPr="00EB4169">
        <w:t xml:space="preserve">Google Podcasts. </w:t>
      </w:r>
    </w:p>
    <w:p w14:paraId="5F97B52D" w14:textId="77777777" w:rsidR="005870C5" w:rsidRPr="00EB4169" w:rsidRDefault="005870C5" w:rsidP="00612BFB">
      <w:pPr>
        <w:spacing w:line="276" w:lineRule="auto"/>
      </w:pPr>
    </w:p>
    <w:p w14:paraId="0565B0E8" w14:textId="77777777" w:rsidR="004A78E8" w:rsidRPr="00EB4169" w:rsidRDefault="005870C5" w:rsidP="00612BFB">
      <w:pPr>
        <w:spacing w:line="276" w:lineRule="auto"/>
      </w:pPr>
      <w:r w:rsidRPr="00EB4169">
        <w:t xml:space="preserve">První díl ZDE: </w:t>
      </w:r>
      <w:r w:rsidR="00AD1DFB" w:rsidRPr="00EB4169">
        <w:t xml:space="preserve"> </w:t>
      </w:r>
    </w:p>
    <w:p w14:paraId="5A0E566A" w14:textId="10430B3A" w:rsidR="005870C5" w:rsidRPr="00EB4169" w:rsidRDefault="004A78E8" w:rsidP="00612BFB">
      <w:pPr>
        <w:spacing w:line="276" w:lineRule="auto"/>
      </w:pPr>
      <w:r w:rsidRPr="00EB4169">
        <w:t xml:space="preserve">Spotify: </w:t>
      </w:r>
      <w:hyperlink r:id="rId4" w:history="1">
        <w:r w:rsidRPr="00EB4169">
          <w:rPr>
            <w:rStyle w:val="Hypertextovodkaz"/>
          </w:rPr>
          <w:t>https://open.spotify.com/show/5aSREYtPdRL1DZnjQkrh9K</w:t>
        </w:r>
      </w:hyperlink>
    </w:p>
    <w:p w14:paraId="5C3DDCC2" w14:textId="7D6E5D5B" w:rsidR="004A78E8" w:rsidRPr="00EB4169" w:rsidRDefault="001E224C" w:rsidP="00612BFB">
      <w:pPr>
        <w:spacing w:line="276" w:lineRule="auto"/>
      </w:pPr>
      <w:proofErr w:type="spellStart"/>
      <w:r w:rsidRPr="00EB4169">
        <w:t>Pocket</w:t>
      </w:r>
      <w:proofErr w:type="spellEnd"/>
      <w:r w:rsidRPr="00EB4169">
        <w:t xml:space="preserve"> </w:t>
      </w:r>
      <w:proofErr w:type="spellStart"/>
      <w:r w:rsidRPr="00EB4169">
        <w:t>Casts</w:t>
      </w:r>
      <w:proofErr w:type="spellEnd"/>
      <w:r w:rsidRPr="00EB4169">
        <w:t xml:space="preserve">: </w:t>
      </w:r>
      <w:hyperlink r:id="rId5" w:history="1">
        <w:r w:rsidRPr="00EB4169">
          <w:rPr>
            <w:rStyle w:val="Hypertextovodkaz"/>
          </w:rPr>
          <w:t>https://pca.st/8r53dh5p</w:t>
        </w:r>
      </w:hyperlink>
    </w:p>
    <w:p w14:paraId="64872054" w14:textId="17E8B022" w:rsidR="001E224C" w:rsidRDefault="001E224C" w:rsidP="00612BFB">
      <w:pPr>
        <w:spacing w:line="276" w:lineRule="auto"/>
      </w:pPr>
      <w:proofErr w:type="spellStart"/>
      <w:r w:rsidRPr="00EB4169">
        <w:t>Anchor</w:t>
      </w:r>
      <w:proofErr w:type="spellEnd"/>
      <w:r w:rsidRPr="00EB4169">
        <w:t xml:space="preserve">: </w:t>
      </w:r>
      <w:hyperlink r:id="rId6" w:history="1">
        <w:r w:rsidRPr="00EB4169">
          <w:rPr>
            <w:rStyle w:val="Hypertextovodkaz"/>
          </w:rPr>
          <w:t>https://anchor.fm/letuska</w:t>
        </w:r>
      </w:hyperlink>
    </w:p>
    <w:p w14:paraId="7CD42C02" w14:textId="77777777" w:rsidR="001E224C" w:rsidRDefault="001E224C" w:rsidP="00612BFB">
      <w:pPr>
        <w:spacing w:line="276" w:lineRule="auto"/>
      </w:pPr>
    </w:p>
    <w:p w14:paraId="54B9C125" w14:textId="77777777" w:rsidR="001E224C" w:rsidRDefault="001E224C" w:rsidP="00612BFB">
      <w:pPr>
        <w:spacing w:line="276" w:lineRule="auto"/>
      </w:pPr>
    </w:p>
    <w:p w14:paraId="6E35C8B4" w14:textId="77777777" w:rsidR="004A78E8" w:rsidRDefault="004A78E8" w:rsidP="00612BFB">
      <w:pPr>
        <w:spacing w:line="276" w:lineRule="auto"/>
      </w:pPr>
    </w:p>
    <w:p w14:paraId="6662B364" w14:textId="77777777" w:rsidR="00AD1DFB" w:rsidRPr="007378E5" w:rsidRDefault="00AD1DFB" w:rsidP="00612BFB">
      <w:pPr>
        <w:spacing w:line="276" w:lineRule="auto"/>
      </w:pPr>
    </w:p>
    <w:sectPr w:rsidR="00AD1DFB" w:rsidRPr="007378E5" w:rsidSect="00EA51B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I0NDA3NjawNDFU0lEKTi0uzszPAykwrAUARRmF/SwAAAA="/>
  </w:docVars>
  <w:rsids>
    <w:rsidRoot w:val="002C7E27"/>
    <w:rsid w:val="00026297"/>
    <w:rsid w:val="000C2A84"/>
    <w:rsid w:val="000E713B"/>
    <w:rsid w:val="0015303A"/>
    <w:rsid w:val="0019158C"/>
    <w:rsid w:val="001A66F3"/>
    <w:rsid w:val="001B6792"/>
    <w:rsid w:val="001E224C"/>
    <w:rsid w:val="00273F0A"/>
    <w:rsid w:val="002C7E27"/>
    <w:rsid w:val="00303E87"/>
    <w:rsid w:val="00481F2D"/>
    <w:rsid w:val="004A78E8"/>
    <w:rsid w:val="004C38BD"/>
    <w:rsid w:val="004D4A71"/>
    <w:rsid w:val="00520E15"/>
    <w:rsid w:val="005757E2"/>
    <w:rsid w:val="005870C5"/>
    <w:rsid w:val="005F5FA0"/>
    <w:rsid w:val="00612BFB"/>
    <w:rsid w:val="00632294"/>
    <w:rsid w:val="006A7B13"/>
    <w:rsid w:val="00703083"/>
    <w:rsid w:val="00735164"/>
    <w:rsid w:val="007378E5"/>
    <w:rsid w:val="00804F89"/>
    <w:rsid w:val="00973EED"/>
    <w:rsid w:val="009E568C"/>
    <w:rsid w:val="00AB5BCD"/>
    <w:rsid w:val="00AB6145"/>
    <w:rsid w:val="00AC4828"/>
    <w:rsid w:val="00AD1DFB"/>
    <w:rsid w:val="00BD4125"/>
    <w:rsid w:val="00C47F5C"/>
    <w:rsid w:val="00C979BB"/>
    <w:rsid w:val="00CE748A"/>
    <w:rsid w:val="00D92BD9"/>
    <w:rsid w:val="00DC671A"/>
    <w:rsid w:val="00E33D23"/>
    <w:rsid w:val="00E71836"/>
    <w:rsid w:val="00EA51B2"/>
    <w:rsid w:val="00EB4169"/>
    <w:rsid w:val="00EC21A0"/>
    <w:rsid w:val="00F24AAD"/>
    <w:rsid w:val="00F72F14"/>
    <w:rsid w:val="00F9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EF7028"/>
  <w14:defaultImageDpi w14:val="300"/>
  <w15:docId w15:val="{D235D9DC-7AAC-41BF-AA12-2585F621B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AD1DFB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4A78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nchor.fm/letuska" TargetMode="External"/><Relationship Id="rId5" Type="http://schemas.openxmlformats.org/officeDocument/2006/relationships/hyperlink" Target="https://pca.st/8r53dh5p" TargetMode="External"/><Relationship Id="rId4" Type="http://schemas.openxmlformats.org/officeDocument/2006/relationships/hyperlink" Target="https://open.spotify.com/show/5aSREYtPdRL1DZnjQkrh9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yruček</dc:creator>
  <cp:keywords/>
  <dc:description/>
  <cp:lastModifiedBy>Linda Lokočová</cp:lastModifiedBy>
  <cp:revision>2</cp:revision>
  <dcterms:created xsi:type="dcterms:W3CDTF">2020-09-16T07:53:00Z</dcterms:created>
  <dcterms:modified xsi:type="dcterms:W3CDTF">2020-09-16T07:53:00Z</dcterms:modified>
</cp:coreProperties>
</file>